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all of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lastRenderedPageBreak/>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 xml:space="preserve">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xml:space="preserve">, </w:t>
            </w:r>
            <w:r>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7C2CBFF3" w14:textId="4A7C57F4" w:rsidR="009F4261" w:rsidRDefault="00692EE5">
      <w:pPr>
        <w:pStyle w:val="BodyText"/>
      </w:pPr>
      <w:r>
        <w:t>The organization’s EAO is responsible for both defining and identifying constraints applicable to the ANW Platform.</w:t>
      </w:r>
    </w:p>
    <w:p w14:paraId="44880298" w14:textId="403B63B9" w:rsidR="00EF1AB3" w:rsidRDefault="00692EE5">
      <w:pPr>
        <w:pStyle w:val="BodyText"/>
      </w:pPr>
      <w:r w:rsidRPr="00692EE5">
        <w:rPr>
          <w:b/>
          <w:bCs/>
        </w:rPr>
        <w:t>Defining</w:t>
      </w:r>
      <w:r>
        <w:t xml:space="preserve"> constraints is accomplished by the EAO </w:t>
      </w:r>
      <w:r w:rsidR="00623101">
        <w:t xml:space="preserve">through the </w:t>
      </w:r>
      <w:r>
        <w:t xml:space="preserve">creation of </w:t>
      </w:r>
      <w:r w:rsidR="00623101">
        <w:t>ADR</w:t>
      </w:r>
      <w:r>
        <w:t>. This ARD is approved by</w:t>
      </w:r>
      <w:r w:rsidR="00623101">
        <w:t xml:space="preserve"> the organization’s </w:t>
      </w:r>
      <w:r w:rsidR="00EF1AB3">
        <w:t>AG</w:t>
      </w:r>
      <w:r w:rsidR="008E5A5C">
        <w:t>B</w:t>
      </w:r>
      <w:r w:rsidR="00623101">
        <w:t>. These constraints meet organizational goals on security, maintainability, consistency, cost, staffing, and vendor support for application system development.</w:t>
      </w:r>
      <w:r w:rsidR="008E5A5C">
        <w:t xml:space="preserve"> </w:t>
      </w:r>
    </w:p>
    <w:p w14:paraId="26475292" w14:textId="04A73B5A" w:rsidR="00EF1AB3" w:rsidRDefault="00692EE5">
      <w:pPr>
        <w:pStyle w:val="BodyText"/>
      </w:pPr>
      <w:r>
        <w:rPr>
          <w:b/>
          <w:bCs/>
        </w:rPr>
        <w:t>Identifying</w:t>
      </w:r>
      <w:r w:rsidRPr="00692EE5">
        <w:t xml:space="preserve"> constraints</w:t>
      </w:r>
      <w:r>
        <w:t xml:space="preserve"> is accomplished by the EAO through research on laws, regulations, and mandates applicable to the application system. </w:t>
      </w:r>
      <w:r w:rsidR="00623101">
        <w:t>These constraints</w:t>
      </w:r>
      <w:r w:rsidR="00C46347">
        <w:t xml:space="preserve"> meet</w:t>
      </w:r>
      <w:r w:rsidR="00B85E85">
        <w:t xml:space="preserve"> national</w:t>
      </w:r>
      <w:r w:rsidR="00C46347">
        <w:t xml:space="preserve"> goals</w:t>
      </w:r>
      <w:r w:rsidR="00623101">
        <w:t xml:space="preserve"> </w:t>
      </w:r>
      <w:r w:rsidR="00C46347">
        <w:t xml:space="preserve">to protect </w:t>
      </w:r>
      <w:r w:rsidR="008E5A5C">
        <w:t>national</w:t>
      </w:r>
      <w:r w:rsidR="00C46347">
        <w:t xml:space="preserve"> security and the common good</w:t>
      </w:r>
      <w:r w:rsidR="008E5A5C">
        <w:t xml:space="preserve"> for application system development.</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w:t>
      </w:r>
      <w:r w:rsidR="00000000">
        <w:t>onstraints</w:t>
      </w:r>
    </w:p>
    <w:tbl>
      <w:tblPr>
        <w:tblStyle w:val="Table"/>
        <w:tblW w:w="5000" w:type="pct"/>
        <w:tblLook w:val="0020" w:firstRow="1" w:lastRow="0" w:firstColumn="0" w:lastColumn="0" w:noHBand="0" w:noVBand="0"/>
      </w:tblPr>
      <w:tblGrid>
        <w:gridCol w:w="1433"/>
        <w:gridCol w:w="4783"/>
        <w:gridCol w:w="3360"/>
      </w:tblGrid>
      <w:tr w:rsidR="00692EE5" w14:paraId="20BFCA0B" w14:textId="77777777" w:rsidTr="00692EE5">
        <w:trPr>
          <w:cnfStyle w:val="100000000000" w:firstRow="1" w:lastRow="0" w:firstColumn="0" w:lastColumn="0" w:oddVBand="0" w:evenVBand="0" w:oddHBand="0" w:evenHBand="0" w:firstRowFirstColumn="0" w:firstRowLastColumn="0" w:lastRowFirstColumn="0" w:lastRowLastColumn="0"/>
          <w:tblHeader/>
        </w:trPr>
        <w:tc>
          <w:tcPr>
            <w:tcW w:w="667" w:type="pct"/>
          </w:tcPr>
          <w:p w14:paraId="2CCCFDB6" w14:textId="50E72467" w:rsidR="00692EE5" w:rsidRDefault="00692EE5" w:rsidP="00E34A25">
            <w:pPr>
              <w:pStyle w:val="Compact"/>
            </w:pPr>
            <w:r>
              <w:t>Constraint</w:t>
            </w:r>
          </w:p>
        </w:tc>
        <w:tc>
          <w:tcPr>
            <w:tcW w:w="2538" w:type="pct"/>
          </w:tcPr>
          <w:p w14:paraId="7B1D83B6" w14:textId="68700717" w:rsidR="00692EE5" w:rsidRDefault="00692EE5" w:rsidP="00E34A25">
            <w:pPr>
              <w:pStyle w:val="Compact"/>
            </w:pPr>
            <w:r>
              <w:t>Explanation</w:t>
            </w:r>
          </w:p>
        </w:tc>
        <w:tc>
          <w:tcPr>
            <w:tcW w:w="1795" w:type="pct"/>
          </w:tcPr>
          <w:p w14:paraId="3652C797" w14:textId="4C4CF734" w:rsidR="00692EE5" w:rsidRDefault="00692EE5" w:rsidP="00E34A25">
            <w:pPr>
              <w:pStyle w:val="Compact"/>
            </w:pPr>
            <w:r>
              <w:t>Consequences</w:t>
            </w:r>
          </w:p>
        </w:tc>
      </w:tr>
      <w:tr w:rsidR="00692EE5" w14:paraId="6A824541" w14:textId="77777777" w:rsidTr="00692EE5">
        <w:tc>
          <w:tcPr>
            <w:tcW w:w="667" w:type="pct"/>
          </w:tcPr>
          <w:p w14:paraId="2F3808EF" w14:textId="4B7FBDA5" w:rsidR="00692EE5" w:rsidRPr="00705767" w:rsidRDefault="00692EE5" w:rsidP="00E34A25">
            <w:pPr>
              <w:pStyle w:val="Tablecellcontents"/>
            </w:pPr>
            <w:r>
              <w:t>Java</w:t>
            </w:r>
          </w:p>
        </w:tc>
        <w:tc>
          <w:tcPr>
            <w:tcW w:w="2538" w:type="pct"/>
          </w:tcPr>
          <w:p w14:paraId="555F53E9" w14:textId="72197F40" w:rsidR="00692EE5" w:rsidRPr="00705767" w:rsidRDefault="00692EE5" w:rsidP="00E34A25">
            <w:pPr>
              <w:pStyle w:val="Tablecellcontents"/>
            </w:pPr>
            <w:r>
              <w:t>The Java programming language will be used for all application development. Java is the most supported, secure, and robust programming language in the world. The organization has expert Java resources on hand.</w:t>
            </w:r>
          </w:p>
        </w:tc>
        <w:tc>
          <w:tcPr>
            <w:tcW w:w="1795" w:type="pct"/>
          </w:tcPr>
          <w:p w14:paraId="4522FE4A" w14:textId="362CE841" w:rsidR="00692EE5" w:rsidRPr="00705767" w:rsidRDefault="00692EE5" w:rsidP="00E34A25">
            <w:pPr>
              <w:pStyle w:val="Tablecellcontents"/>
            </w:pPr>
            <w:r>
              <w:t xml:space="preserve">Other programming languages are crap. If you use them, the application will be crap </w:t>
            </w:r>
            <w:r w:rsidRPr="00692EE5">
              <w:rPr>
                <w:rFonts w:ascii="Segoe UI Emoji" w:eastAsia="Segoe UI Emoji" w:hAnsi="Segoe UI Emoji" w:cs="Segoe UI Emoji"/>
                <w:i w:val="0"/>
                <w:iCs w:val="0"/>
              </w:rPr>
              <w:t>😊</w:t>
            </w:r>
          </w:p>
        </w:tc>
      </w:tr>
      <w:tr w:rsidR="0009434A" w14:paraId="5979EB60" w14:textId="77777777" w:rsidTr="00692EE5">
        <w:tc>
          <w:tcPr>
            <w:tcW w:w="667" w:type="pct"/>
          </w:tcPr>
          <w:p w14:paraId="390EB8D1" w14:textId="0CE595DC" w:rsidR="0009434A" w:rsidRDefault="0009434A" w:rsidP="00E34A25">
            <w:pPr>
              <w:pStyle w:val="Tablecellcontents"/>
            </w:pPr>
            <w:r>
              <w:t>Source control</w:t>
            </w:r>
          </w:p>
        </w:tc>
        <w:tc>
          <w:tcPr>
            <w:tcW w:w="2538" w:type="pct"/>
          </w:tcPr>
          <w:p w14:paraId="04D4E9FE" w14:textId="77777777" w:rsidR="0009434A" w:rsidRDefault="0009434A" w:rsidP="00E34A25">
            <w:pPr>
              <w:pStyle w:val="Tablecellcontents"/>
            </w:pPr>
          </w:p>
        </w:tc>
        <w:tc>
          <w:tcPr>
            <w:tcW w:w="1795" w:type="pct"/>
          </w:tcPr>
          <w:p w14:paraId="7721745C" w14:textId="77777777" w:rsidR="0009434A" w:rsidRDefault="0009434A" w:rsidP="00E34A25">
            <w:pPr>
              <w:pStyle w:val="Tablecellcontents"/>
            </w:pPr>
          </w:p>
        </w:tc>
      </w:tr>
      <w:tr w:rsidR="0009434A" w14:paraId="52AA9445" w14:textId="77777777" w:rsidTr="00692EE5">
        <w:tc>
          <w:tcPr>
            <w:tcW w:w="667" w:type="pct"/>
          </w:tcPr>
          <w:p w14:paraId="7D4B9678" w14:textId="13E93595" w:rsidR="0009434A" w:rsidRDefault="0009434A" w:rsidP="00E34A25">
            <w:pPr>
              <w:pStyle w:val="Tablecellcontents"/>
            </w:pPr>
            <w:r>
              <w:t>Versioning</w:t>
            </w:r>
          </w:p>
        </w:tc>
        <w:tc>
          <w:tcPr>
            <w:tcW w:w="2538" w:type="pct"/>
          </w:tcPr>
          <w:p w14:paraId="57D876B9" w14:textId="77777777" w:rsidR="0009434A" w:rsidRDefault="0009434A" w:rsidP="00E34A25">
            <w:pPr>
              <w:pStyle w:val="Tablecellcontents"/>
            </w:pPr>
          </w:p>
        </w:tc>
        <w:tc>
          <w:tcPr>
            <w:tcW w:w="1795" w:type="pct"/>
          </w:tcPr>
          <w:p w14:paraId="264F7E3C" w14:textId="77777777" w:rsidR="0009434A" w:rsidRDefault="0009434A" w:rsidP="00E34A25">
            <w:pPr>
              <w:pStyle w:val="Tablecellcontents"/>
            </w:pPr>
          </w:p>
        </w:tc>
      </w:tr>
      <w:tr w:rsidR="0009434A" w14:paraId="6B13389D" w14:textId="77777777" w:rsidTr="00692EE5">
        <w:tc>
          <w:tcPr>
            <w:tcW w:w="667" w:type="pct"/>
          </w:tcPr>
          <w:p w14:paraId="7C6B004E" w14:textId="7A25ADAB" w:rsidR="0009434A" w:rsidRDefault="0009434A" w:rsidP="00E34A25">
            <w:pPr>
              <w:pStyle w:val="Tablecellcontents"/>
            </w:pPr>
            <w:r>
              <w:t>Branching</w:t>
            </w:r>
          </w:p>
        </w:tc>
        <w:tc>
          <w:tcPr>
            <w:tcW w:w="2538" w:type="pct"/>
          </w:tcPr>
          <w:p w14:paraId="2FF7AE37" w14:textId="77777777" w:rsidR="0009434A" w:rsidRDefault="0009434A" w:rsidP="00E34A25">
            <w:pPr>
              <w:pStyle w:val="Tablecellcontents"/>
            </w:pPr>
          </w:p>
        </w:tc>
        <w:tc>
          <w:tcPr>
            <w:tcW w:w="1795" w:type="pct"/>
          </w:tcPr>
          <w:p w14:paraId="4BE353D0" w14:textId="77777777" w:rsidR="0009434A" w:rsidRDefault="0009434A" w:rsidP="00E34A25">
            <w:pPr>
              <w:pStyle w:val="Tablecellcontents"/>
            </w:pPr>
          </w:p>
        </w:tc>
      </w:tr>
      <w:tr w:rsidR="0009434A" w14:paraId="01E17065" w14:textId="77777777" w:rsidTr="00692EE5">
        <w:tc>
          <w:tcPr>
            <w:tcW w:w="667" w:type="pct"/>
          </w:tcPr>
          <w:p w14:paraId="145E0FC2" w14:textId="20E73645" w:rsidR="0009434A" w:rsidRDefault="0009434A" w:rsidP="00E34A25">
            <w:pPr>
              <w:pStyle w:val="Tablecellcontents"/>
            </w:pPr>
            <w:r>
              <w:t>Development conventions</w:t>
            </w:r>
          </w:p>
        </w:tc>
        <w:tc>
          <w:tcPr>
            <w:tcW w:w="2538" w:type="pct"/>
          </w:tcPr>
          <w:p w14:paraId="441B6E90" w14:textId="77777777" w:rsidR="0009434A" w:rsidRDefault="0009434A" w:rsidP="00E34A25">
            <w:pPr>
              <w:pStyle w:val="Tablecellcontents"/>
            </w:pPr>
            <w:r>
              <w:t>Project layout?</w:t>
            </w:r>
          </w:p>
          <w:p w14:paraId="7E849B3B" w14:textId="77777777" w:rsidR="0009434A" w:rsidRDefault="0009434A" w:rsidP="00E34A25">
            <w:pPr>
              <w:pStyle w:val="Tablecellcontents"/>
            </w:pPr>
            <w:r>
              <w:lastRenderedPageBreak/>
              <w:t>Naming conventions?</w:t>
            </w:r>
          </w:p>
          <w:p w14:paraId="3A8D1ABD" w14:textId="77777777" w:rsidR="0009434A" w:rsidRDefault="0009434A" w:rsidP="00E34A25">
            <w:pPr>
              <w:pStyle w:val="Tablecellcontents"/>
            </w:pPr>
            <w:r>
              <w:t>COTS?</w:t>
            </w:r>
          </w:p>
          <w:p w14:paraId="778F4439" w14:textId="6B3412D0" w:rsidR="0009434A" w:rsidRDefault="0009434A" w:rsidP="00E34A25">
            <w:pPr>
              <w:pStyle w:val="Tablecellcontents"/>
            </w:pPr>
            <w:r>
              <w:t>Frameworks?</w:t>
            </w:r>
          </w:p>
        </w:tc>
        <w:tc>
          <w:tcPr>
            <w:tcW w:w="1795" w:type="pct"/>
          </w:tcPr>
          <w:p w14:paraId="4E3928DC" w14:textId="77777777" w:rsidR="0009434A" w:rsidRDefault="0009434A" w:rsidP="00E34A25">
            <w:pPr>
              <w:pStyle w:val="Tablecellcontents"/>
            </w:pPr>
          </w:p>
        </w:tc>
      </w:tr>
      <w:tr w:rsidR="0009434A" w14:paraId="59F141D2" w14:textId="77777777" w:rsidTr="00692EE5">
        <w:tc>
          <w:tcPr>
            <w:tcW w:w="667" w:type="pct"/>
          </w:tcPr>
          <w:p w14:paraId="5F5F8878" w14:textId="4FEDF1E7" w:rsidR="0009434A" w:rsidRDefault="0009434A" w:rsidP="00E34A25">
            <w:pPr>
              <w:pStyle w:val="Tablecellcontents"/>
            </w:pPr>
            <w:r>
              <w:t>External systems</w:t>
            </w:r>
          </w:p>
        </w:tc>
        <w:tc>
          <w:tcPr>
            <w:tcW w:w="2538" w:type="pct"/>
          </w:tcPr>
          <w:p w14:paraId="6F035BC7" w14:textId="218AE8A4" w:rsidR="0009434A" w:rsidRDefault="0009434A" w:rsidP="00E34A25">
            <w:pPr>
              <w:pStyle w:val="Tablecellcontents"/>
            </w:pPr>
            <w:r>
              <w:t>C4 Context…external system?</w:t>
            </w:r>
          </w:p>
        </w:tc>
        <w:tc>
          <w:tcPr>
            <w:tcW w:w="1795" w:type="pct"/>
          </w:tcPr>
          <w:p w14:paraId="6EE4C89E" w14:textId="77777777" w:rsidR="0009434A" w:rsidRDefault="0009434A" w:rsidP="00E34A25">
            <w:pPr>
              <w:pStyle w:val="Tablecellcontents"/>
            </w:pPr>
          </w:p>
        </w:tc>
      </w:tr>
      <w:tr w:rsidR="0009434A" w14:paraId="34D3F262" w14:textId="77777777" w:rsidTr="00692EE5">
        <w:tc>
          <w:tcPr>
            <w:tcW w:w="667" w:type="pct"/>
          </w:tcPr>
          <w:p w14:paraId="682892FB" w14:textId="07E01CAC" w:rsidR="0009434A" w:rsidRDefault="0009434A" w:rsidP="00E34A25">
            <w:pPr>
              <w:pStyle w:val="Tablecellcontents"/>
            </w:pPr>
            <w:r>
              <w:t>Hardware</w:t>
            </w:r>
          </w:p>
        </w:tc>
        <w:tc>
          <w:tcPr>
            <w:tcW w:w="2538" w:type="pct"/>
          </w:tcPr>
          <w:p w14:paraId="779B9DF1" w14:textId="636A82A9" w:rsidR="0009434A" w:rsidRDefault="0009434A" w:rsidP="00E34A25">
            <w:pPr>
              <w:pStyle w:val="Tablecellcontents"/>
            </w:pPr>
            <w:r>
              <w:t>??</w:t>
            </w:r>
          </w:p>
        </w:tc>
        <w:tc>
          <w:tcPr>
            <w:tcW w:w="1795" w:type="pct"/>
          </w:tcPr>
          <w:p w14:paraId="280722EF" w14:textId="77777777" w:rsidR="0009434A" w:rsidRDefault="0009434A" w:rsidP="00E34A25">
            <w:pPr>
              <w:pStyle w:val="Tablecellcontents"/>
            </w:pPr>
          </w:p>
        </w:tc>
      </w:tr>
      <w:tr w:rsidR="0009434A" w14:paraId="575E60D2" w14:textId="77777777" w:rsidTr="00692EE5">
        <w:tc>
          <w:tcPr>
            <w:tcW w:w="667" w:type="pct"/>
          </w:tcPr>
          <w:p w14:paraId="600DDE11" w14:textId="16AC9E53" w:rsidR="0009434A" w:rsidRDefault="0009434A" w:rsidP="00E34A25">
            <w:pPr>
              <w:pStyle w:val="Tablecellcontents"/>
            </w:pPr>
            <w:r>
              <w:t>Reference architectures</w:t>
            </w:r>
          </w:p>
        </w:tc>
        <w:tc>
          <w:tcPr>
            <w:tcW w:w="2538" w:type="pct"/>
          </w:tcPr>
          <w:p w14:paraId="5518D437" w14:textId="77777777" w:rsidR="0009434A" w:rsidRDefault="0009434A" w:rsidP="00E34A25">
            <w:pPr>
              <w:pStyle w:val="Tablecellcontents"/>
            </w:pPr>
            <w:r>
              <w:t xml:space="preserve">Modular </w:t>
            </w:r>
          </w:p>
          <w:p w14:paraId="77A03680" w14:textId="3E8D7D9D" w:rsidR="0009434A" w:rsidRDefault="0009434A" w:rsidP="00E34A25">
            <w:pPr>
              <w:pStyle w:val="Tablecellcontents"/>
            </w:pPr>
            <w:r>
              <w:t>Feature-Based</w:t>
            </w:r>
          </w:p>
          <w:p w14:paraId="6AB07EC9" w14:textId="4A8F5442" w:rsidR="0009434A" w:rsidRDefault="0009434A" w:rsidP="00E34A25">
            <w:pPr>
              <w:pStyle w:val="Tablecellcontents"/>
            </w:pPr>
            <w:r>
              <w:t>Hexagon</w:t>
            </w:r>
          </w:p>
          <w:p w14:paraId="0F0D2006" w14:textId="73566ACB" w:rsidR="0009434A" w:rsidRDefault="0009434A" w:rsidP="00E34A25">
            <w:pPr>
              <w:pStyle w:val="Tablecellcontents"/>
            </w:pPr>
            <w:r>
              <w:t>Event driven</w:t>
            </w:r>
          </w:p>
        </w:tc>
        <w:tc>
          <w:tcPr>
            <w:tcW w:w="1795" w:type="pct"/>
          </w:tcPr>
          <w:p w14:paraId="05924499" w14:textId="77777777" w:rsidR="0009434A" w:rsidRDefault="0009434A" w:rsidP="00E34A25">
            <w:pPr>
              <w:pStyle w:val="Tablecellcontents"/>
            </w:pPr>
          </w:p>
        </w:tc>
      </w:tr>
    </w:tbl>
    <w:p w14:paraId="06213E88" w14:textId="082368F6" w:rsidR="00935869" w:rsidRDefault="00935869" w:rsidP="00935869">
      <w:pPr>
        <w:pStyle w:val="TableCaption"/>
        <w:ind w:left="360"/>
      </w:pPr>
      <w:bookmarkStart w:id="5" w:name="_Hlk190373936"/>
      <w:r>
        <w:t>Table 2.</w:t>
      </w:r>
      <w:r>
        <w:t>2</w:t>
      </w:r>
      <w:r>
        <w:t xml:space="preserve"> – </w:t>
      </w:r>
      <w:r w:rsidR="00B85E85">
        <w:t>Law</w:t>
      </w:r>
      <w:r w:rsidR="0009434A">
        <w:t>s</w:t>
      </w:r>
    </w:p>
    <w:p w14:paraId="17959CE0" w14:textId="5623F12E" w:rsidR="00935869" w:rsidRDefault="00935869" w:rsidP="00935869">
      <w:pPr>
        <w:pStyle w:val="TableCaption"/>
        <w:ind w:left="360"/>
      </w:pPr>
      <w:r>
        <w:t>Table 2.</w:t>
      </w:r>
      <w:r>
        <w:t>3</w:t>
      </w:r>
      <w:r>
        <w:t xml:space="preserve"> – </w:t>
      </w:r>
      <w:r>
        <w:t xml:space="preserve">Organizational </w:t>
      </w:r>
      <w:r>
        <w:t>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w:t>
      </w:r>
      <w:r>
        <w:t>4</w:t>
      </w:r>
      <w:r>
        <w:t xml:space="preserve"> – </w:t>
      </w:r>
      <w:r>
        <w:t xml:space="preserve">Political </w:t>
      </w:r>
      <w:r>
        <w:t>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5">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lastRenderedPageBreak/>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6"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lastRenderedPageBreak/>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7">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9"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0"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1"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2">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3">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4">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6">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7">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8">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29">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0">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D22C48" w14:paraId="4D9555DE" w14:textId="77777777" w:rsidTr="00E34A25">
        <w:tc>
          <w:tcPr>
            <w:tcW w:w="587" w:type="pct"/>
          </w:tcPr>
          <w:p w14:paraId="31B4388B" w14:textId="13249DAD" w:rsidR="00D22C48" w:rsidRDefault="00D22C48" w:rsidP="00E34A25">
            <w:pPr>
              <w:pStyle w:val="Tablecellcontents"/>
            </w:pPr>
            <w:r>
              <w:t>ADR</w:t>
            </w:r>
          </w:p>
        </w:tc>
        <w:tc>
          <w:tcPr>
            <w:tcW w:w="4413" w:type="pct"/>
          </w:tcPr>
          <w:p w14:paraId="69E9E8D0" w14:textId="4EE8C007" w:rsidR="00D22C48" w:rsidRDefault="00D22C48" w:rsidP="00E34A25">
            <w:pPr>
              <w:pStyle w:val="Tablecellcontents"/>
            </w:pPr>
            <w:r>
              <w:t>Architectural Decision Record</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FC95FAA" w:rsidR="00EF1AB3" w:rsidRDefault="00EF1AB3" w:rsidP="00EF1AB3">
            <w:pPr>
              <w:pStyle w:val="Tablecellcontents"/>
            </w:pPr>
            <w:r>
              <w:t>Architecture</w:t>
            </w:r>
            <w:r w:rsidRPr="00623101">
              <w:t xml:space="preserve"> Governance Board</w:t>
            </w:r>
            <w:r>
              <w:t xml:space="preserve"> - 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5B0197C"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2"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C1D39" w14:textId="77777777" w:rsidR="00147515" w:rsidRDefault="00147515">
      <w:pPr>
        <w:spacing w:after="0"/>
      </w:pPr>
      <w:r>
        <w:separator/>
      </w:r>
    </w:p>
  </w:endnote>
  <w:endnote w:type="continuationSeparator" w:id="0">
    <w:p w14:paraId="11401CAB" w14:textId="77777777" w:rsidR="00147515" w:rsidRDefault="00147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447EB" w14:textId="77777777" w:rsidR="00147515" w:rsidRDefault="00147515">
      <w:r>
        <w:separator/>
      </w:r>
    </w:p>
  </w:footnote>
  <w:footnote w:type="continuationSeparator" w:id="0">
    <w:p w14:paraId="3F399525" w14:textId="77777777" w:rsidR="00147515" w:rsidRDefault="001475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341FA"/>
    <w:multiLevelType w:val="multilevel"/>
    <w:tmpl w:val="0FA8F612"/>
    <w:numStyleLink w:val="HeadingsListStyle"/>
  </w:abstractNum>
  <w:abstractNum w:abstractNumId="5" w15:restartNumberingAfterBreak="0">
    <w:nsid w:val="44D27709"/>
    <w:multiLevelType w:val="multilevel"/>
    <w:tmpl w:val="0FA8F612"/>
    <w:numStyleLink w:val="HeadingsListStyle"/>
  </w:abstractNum>
  <w:abstractNum w:abstractNumId="6"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6"/>
  </w:num>
  <w:num w:numId="23" w16cid:durableId="1887444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4"/>
  </w:num>
  <w:num w:numId="25" w16cid:durableId="1087845628">
    <w:abstractNumId w:val="7"/>
  </w:num>
  <w:num w:numId="26" w16cid:durableId="535773506">
    <w:abstractNumId w:val="5"/>
  </w:num>
  <w:num w:numId="27" w16cid:durableId="436022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47515"/>
    <w:rsid w:val="00167376"/>
    <w:rsid w:val="001958CA"/>
    <w:rsid w:val="001B52FC"/>
    <w:rsid w:val="001D2750"/>
    <w:rsid w:val="001D5868"/>
    <w:rsid w:val="001E1FAE"/>
    <w:rsid w:val="00263D87"/>
    <w:rsid w:val="00290A96"/>
    <w:rsid w:val="002C071C"/>
    <w:rsid w:val="002C525C"/>
    <w:rsid w:val="002D5684"/>
    <w:rsid w:val="002E5E84"/>
    <w:rsid w:val="00323DB3"/>
    <w:rsid w:val="00340E90"/>
    <w:rsid w:val="00345DD3"/>
    <w:rsid w:val="003602F1"/>
    <w:rsid w:val="003710EB"/>
    <w:rsid w:val="003B4FD4"/>
    <w:rsid w:val="003B7A14"/>
    <w:rsid w:val="003C1BB6"/>
    <w:rsid w:val="003C45D3"/>
    <w:rsid w:val="003D03B0"/>
    <w:rsid w:val="003D3C63"/>
    <w:rsid w:val="003F7D44"/>
    <w:rsid w:val="0040496A"/>
    <w:rsid w:val="00424F30"/>
    <w:rsid w:val="004B64E2"/>
    <w:rsid w:val="004D323E"/>
    <w:rsid w:val="0055622C"/>
    <w:rsid w:val="00584E9E"/>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E38C1"/>
    <w:rsid w:val="007E3FC5"/>
    <w:rsid w:val="007F06D9"/>
    <w:rsid w:val="00832121"/>
    <w:rsid w:val="00861F01"/>
    <w:rsid w:val="00891962"/>
    <w:rsid w:val="00894CE1"/>
    <w:rsid w:val="008E5A5C"/>
    <w:rsid w:val="00911F5B"/>
    <w:rsid w:val="00913B08"/>
    <w:rsid w:val="00935869"/>
    <w:rsid w:val="00973F21"/>
    <w:rsid w:val="009B3462"/>
    <w:rsid w:val="009E21F1"/>
    <w:rsid w:val="009F4261"/>
    <w:rsid w:val="00A37EFD"/>
    <w:rsid w:val="00AB4E93"/>
    <w:rsid w:val="00AC284C"/>
    <w:rsid w:val="00AF5825"/>
    <w:rsid w:val="00B023DF"/>
    <w:rsid w:val="00B76CED"/>
    <w:rsid w:val="00B83235"/>
    <w:rsid w:val="00B85680"/>
    <w:rsid w:val="00B85E85"/>
    <w:rsid w:val="00BE2C31"/>
    <w:rsid w:val="00BF15EF"/>
    <w:rsid w:val="00C03DE2"/>
    <w:rsid w:val="00C15491"/>
    <w:rsid w:val="00C17E12"/>
    <w:rsid w:val="00C46347"/>
    <w:rsid w:val="00CC5F29"/>
    <w:rsid w:val="00CE1828"/>
    <w:rsid w:val="00D12628"/>
    <w:rsid w:val="00D22C48"/>
    <w:rsid w:val="00D351BA"/>
    <w:rsid w:val="00D651A4"/>
    <w:rsid w:val="00D91A51"/>
    <w:rsid w:val="00DD5578"/>
    <w:rsid w:val="00E04629"/>
    <w:rsid w:val="00E20E02"/>
    <w:rsid w:val="00E44689"/>
    <w:rsid w:val="00E5048F"/>
    <w:rsid w:val="00E61FA9"/>
    <w:rsid w:val="00EF1AB3"/>
    <w:rsid w:val="00F03A15"/>
    <w:rsid w:val="00F270FF"/>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image" Target="media/image3.png"/><Relationship Id="rId26" Type="http://schemas.openxmlformats.org/officeDocument/2006/relationships/hyperlink" Target="https://docs.arc42.org/section-8/" TargetMode="External"/><Relationship Id="rId3" Type="http://schemas.openxmlformats.org/officeDocument/2006/relationships/settings" Target="settings.xml"/><Relationship Id="rId21" Type="http://schemas.openxmlformats.org/officeDocument/2006/relationships/hyperlink" Target="https://c4model.com/?ref=workingsoftware.dev"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jpg"/><Relationship Id="rId17" Type="http://schemas.openxmlformats.org/officeDocument/2006/relationships/hyperlink" Target="https://docs.arc42.org/section-4/" TargetMode="External"/><Relationship Id="rId25" Type="http://schemas.openxmlformats.org/officeDocument/2006/relationships/image" Target="media/image4.png"/><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c4model.com/?ref=workingsoftware.dev" TargetMode="External"/><Relationship Id="rId29" Type="http://schemas.openxmlformats.org/officeDocument/2006/relationships/hyperlink" Target="https://docs.arc42.org/section-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7/" TargetMode="External"/><Relationship Id="rId32"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docs.arc42.org/section-3/" TargetMode="External"/><Relationship Id="rId23" Type="http://schemas.openxmlformats.org/officeDocument/2006/relationships/hyperlink" Target="https://docs.arc42.org/section-6/" TargetMode="External"/><Relationship Id="rId28"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c4model.com/?ref=workingsoftware.dev" TargetMode="External"/><Relationship Id="rId31" Type="http://schemas.openxmlformats.org/officeDocument/2006/relationships/hyperlink" Target="https://mjremijan.blogspot.com/2022/11/pragmatic-strategy-for-deconstructing.html"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5/" TargetMode="External"/><Relationship Id="rId27" Type="http://schemas.openxmlformats.org/officeDocument/2006/relationships/hyperlink" Target="https://cognitect.com/blog/2011/11/15/documenting-architecture-decisions" TargetMode="External"/><Relationship Id="rId30" Type="http://schemas.openxmlformats.org/officeDocument/2006/relationships/hyperlink" Target="https://docs.arc42.org/section-11/" TargetMode="External"/><Relationship Id="rId35" Type="http://schemas.openxmlformats.org/officeDocument/2006/relationships/theme" Target="theme/theme1.xm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54</TotalTime>
  <Pages>21</Pages>
  <Words>4453</Words>
  <Characters>2538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73</cp:revision>
  <dcterms:created xsi:type="dcterms:W3CDTF">2024-10-04T15:34:00Z</dcterms:created>
  <dcterms:modified xsi:type="dcterms:W3CDTF">2025-02-1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